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erim Azamat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er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zamat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 Willow Parkway,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ka.muz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9650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